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m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1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Warning: package 'partyki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Warning: package 'libcoin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itzg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rai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Weekly_Sal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p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Walmart-Sal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Holi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Holiday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Weekly_Sales </w:t>
      </w:r>
      <w:r>
        <w:rPr>
          <w:rStyle w:val="SpecialCharTok"/>
        </w:rPr>
        <w:t xml:space="preserve">~+</w:t>
      </w:r>
      <w:r>
        <w:rPr>
          <w:rStyle w:val="NormalTok"/>
        </w:rPr>
        <w:t xml:space="preserve">IsHolid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uel_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employ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eekly_Sales ~ +IsHoliday + temp + Fuel_Price + </w:t>
      </w:r>
      <w:r>
        <w:br/>
      </w:r>
      <w:r>
        <w:rPr>
          <w:rStyle w:val="VerbatimChar"/>
        </w:rPr>
        <w:t xml:space="preserve">##     CPI + Unemployment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6386  -11058   -2397   11874   566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 xml:space="preserve">## (Intercept)   -91122.74   75001.63  -1.215   0.2248  </w:t>
      </w:r>
      <w:r>
        <w:br/>
      </w:r>
      <w:r>
        <w:rPr>
          <w:rStyle w:val="VerbatimChar"/>
        </w:rPr>
        <w:t xml:space="preserve">## IsHolidayTRUE   1928.45    2110.97   0.914   0.3613  </w:t>
      </w:r>
      <w:r>
        <w:br/>
      </w:r>
      <w:r>
        <w:rPr>
          <w:rStyle w:val="VerbatimChar"/>
        </w:rPr>
        <w:t xml:space="preserve">## temp             -85.00      39.45  -2.155   0.0315 *</w:t>
      </w:r>
      <w:r>
        <w:br/>
      </w:r>
      <w:r>
        <w:rPr>
          <w:rStyle w:val="VerbatimChar"/>
        </w:rPr>
        <w:t xml:space="preserve">## Fuel_Price     -2311.75    2025.28  -1.141   0.2541  </w:t>
      </w:r>
      <w:r>
        <w:br/>
      </w:r>
      <w:r>
        <w:rPr>
          <w:rStyle w:val="VerbatimChar"/>
        </w:rPr>
        <w:t xml:space="preserve">## CPI              497.18     290.35   1.712   0.0873 .</w:t>
      </w:r>
      <w:r>
        <w:br/>
      </w:r>
      <w:r>
        <w:rPr>
          <w:rStyle w:val="VerbatimChar"/>
        </w:rPr>
        <w:t xml:space="preserve">## Unemployment    3343.38    2512.66   1.331   0.183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1963211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.4162e+11  on 714  degrees of freedom</w:t>
      </w:r>
      <w:r>
        <w:br/>
      </w:r>
      <w:r>
        <w:rPr>
          <w:rStyle w:val="VerbatimChar"/>
        </w:rPr>
        <w:t xml:space="preserve">## Residual deviance: 1.3919e+11  on 709  degrees of freedom</w:t>
      </w:r>
      <w:r>
        <w:br/>
      </w:r>
      <w:r>
        <w:rPr>
          <w:rStyle w:val="VerbatimChar"/>
        </w:rPr>
        <w:t xml:space="preserve">## AIC: 156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dep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ept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ly_Sale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train.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.foreca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 1 Sales Forec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Walmart-Sal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p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ept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ly_Sale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foreca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train.ts2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.forecast2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 2 Sales Forec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Walmart-Sal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p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t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ept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ly_Sale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forecas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train.ts3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.forecast3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 3 Sales Forec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Walmart-Sal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pt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t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ept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ly_Sale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forecas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train.ts4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.forecast4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 4 Sales Forec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Walmart-Sal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pt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t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ept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ly_Sale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forecas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train.ts5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.forecast5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 5 Sales Forec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Walmart-Sal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gg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.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 (Weekly_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sHolid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uel_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employ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t_1)</w:t>
      </w:r>
      <w:r>
        <w:br/>
      </w:r>
      <w:r>
        <w:rPr>
          <w:rStyle w:val="NormalTok"/>
        </w:rPr>
        <w:t xml:space="preserve">train.ct.par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train.c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train.ct.par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Walmart-Sal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.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 (Weekly_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sHolid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uel_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employ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t_2)</w:t>
      </w:r>
      <w:r>
        <w:br/>
      </w:r>
      <w:r>
        <w:rPr>
          <w:rStyle w:val="NormalTok"/>
        </w:rPr>
        <w:t xml:space="preserve">train.ct.par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train.c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train.ct.par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Walmart-Sal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.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 (Weekly_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sHolid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uel_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employ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t_3)</w:t>
      </w:r>
      <w:r>
        <w:br/>
      </w:r>
      <w:r>
        <w:rPr>
          <w:rStyle w:val="NormalTok"/>
        </w:rPr>
        <w:t xml:space="preserve">train.ct.par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train.c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train.ct.par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Walmart-Sale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.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 (Weekly_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sHolid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uel_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employ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t_4)</w:t>
      </w:r>
      <w:r>
        <w:br/>
      </w:r>
      <w:r>
        <w:rPr>
          <w:rStyle w:val="NormalTok"/>
        </w:rPr>
        <w:t xml:space="preserve">train.ct.par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train.c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train.ct.par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Walmart-Sal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.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 (Weekly_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sHolid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uel_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employ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t_5)</w:t>
      </w:r>
      <w:r>
        <w:br/>
      </w:r>
      <w:r>
        <w:rPr>
          <w:rStyle w:val="NormalTok"/>
        </w:rPr>
        <w:t xml:space="preserve">train.ct.par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train.c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train.ct.par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Walmart-Sal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y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Holi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y_da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Weekly_Sal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p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Walmart-Sal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mart</dc:title>
  <dc:creator/>
  <cp:keywords/>
  <dcterms:created xsi:type="dcterms:W3CDTF">2022-05-12T01:00:41Z</dcterms:created>
  <dcterms:modified xsi:type="dcterms:W3CDTF">2022-05-12T01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